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CABA3F" w14:textId="526C4AEF" w:rsidR="00F917DF" w:rsidRPr="008C2380" w:rsidRDefault="00B5350E" w:rsidP="00572F3B">
      <w:pPr>
        <w:pStyle w:val="Heading1"/>
        <w:rPr>
          <w:rFonts w:ascii="Lato" w:hAnsi="Lato"/>
          <w:sz w:val="26"/>
          <w:szCs w:val="26"/>
        </w:rPr>
      </w:pPr>
      <w:r w:rsidRPr="008C2380">
        <w:rPr>
          <w:rFonts w:ascii="Lato" w:hAnsi="Lato"/>
          <w:sz w:val="26"/>
          <w:szCs w:val="26"/>
        </w:rPr>
        <w:t>Judging sheet</w:t>
      </w:r>
    </w:p>
    <w:p w14:paraId="1F838DDD" w14:textId="77777777" w:rsidR="008C2380" w:rsidRPr="008C2380" w:rsidRDefault="008C2380" w:rsidP="008C238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5350E" w14:paraId="0D8D5037" w14:textId="77777777" w:rsidTr="00821D3C">
        <w:tc>
          <w:tcPr>
            <w:tcW w:w="10790" w:type="dxa"/>
            <w:gridSpan w:val="3"/>
          </w:tcPr>
          <w:p w14:paraId="58AD5B1D" w14:textId="59993400" w:rsidR="00B5350E" w:rsidRPr="00012DC7" w:rsidRDefault="00F35E2B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Team</w:t>
            </w:r>
            <w:r w:rsidR="00CB5B01">
              <w:rPr>
                <w:rFonts w:ascii="Lato" w:hAnsi="Lato"/>
                <w:b/>
              </w:rPr>
              <w:t xml:space="preserve"> name</w:t>
            </w:r>
            <w:r w:rsidR="006B45A8">
              <w:rPr>
                <w:rFonts w:ascii="Lato" w:hAnsi="Lato"/>
                <w:b/>
              </w:rPr>
              <w:t>:</w:t>
            </w:r>
            <w:r w:rsidR="00F024EE">
              <w:rPr>
                <w:rFonts w:ascii="Lato" w:hAnsi="Lato"/>
                <w:b/>
              </w:rPr>
              <w:t xml:space="preserve"> </w:t>
            </w:r>
          </w:p>
        </w:tc>
      </w:tr>
      <w:tr w:rsidR="00B5350E" w14:paraId="025AECA4" w14:textId="77777777" w:rsidTr="00B5350E">
        <w:tc>
          <w:tcPr>
            <w:tcW w:w="3596" w:type="dxa"/>
          </w:tcPr>
          <w:p w14:paraId="014AF7F2" w14:textId="17D54478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416A79A" w14:textId="7C4912CD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4288A9F" w14:textId="10ACC675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B5350E" w14:paraId="13CD6150" w14:textId="77777777" w:rsidTr="00B5350E">
        <w:tc>
          <w:tcPr>
            <w:tcW w:w="3596" w:type="dxa"/>
          </w:tcPr>
          <w:p w14:paraId="74E26A6F" w14:textId="77777777" w:rsidR="00B5350E" w:rsidRDefault="00B5350E" w:rsidP="000E633D">
            <w:pPr>
              <w:rPr>
                <w:rFonts w:ascii="Lato" w:hAnsi="Lato"/>
              </w:rPr>
            </w:pPr>
          </w:p>
          <w:p w14:paraId="5C5A0C23" w14:textId="77777777" w:rsidR="00F917DF" w:rsidRDefault="00F917DF" w:rsidP="000E633D">
            <w:pPr>
              <w:rPr>
                <w:rFonts w:ascii="Lato" w:hAnsi="Lato"/>
              </w:rPr>
            </w:pPr>
          </w:p>
          <w:p w14:paraId="7534F68A" w14:textId="16ABEAC4" w:rsidR="00F35E2B" w:rsidRDefault="00F35E2B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BE2F75C" w14:textId="5B119F5B" w:rsidR="00FC07C7" w:rsidRDefault="00FC07C7" w:rsidP="00C51EA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D384C21" w14:textId="77777777" w:rsidR="00B5350E" w:rsidRDefault="00B5350E" w:rsidP="000E633D">
            <w:pPr>
              <w:rPr>
                <w:rFonts w:ascii="Lato" w:hAnsi="Lato"/>
              </w:rPr>
            </w:pPr>
          </w:p>
        </w:tc>
      </w:tr>
      <w:tr w:rsidR="00B5350E" w14:paraId="73A32DAC" w14:textId="77777777" w:rsidTr="00B5350E">
        <w:tc>
          <w:tcPr>
            <w:tcW w:w="3596" w:type="dxa"/>
          </w:tcPr>
          <w:p w14:paraId="491AECF0" w14:textId="389C5F10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90099D7" w14:textId="5B048646" w:rsidR="00B5350E" w:rsidRPr="00F917DF" w:rsidRDefault="00447038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171AA11A" w14:textId="55AE8334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5B6398" w14:paraId="201D5031" w14:textId="77777777" w:rsidTr="00B5350E">
        <w:tc>
          <w:tcPr>
            <w:tcW w:w="3596" w:type="dxa"/>
          </w:tcPr>
          <w:p w14:paraId="0C79A008" w14:textId="059077A1" w:rsidR="005B6398" w:rsidRDefault="005B6398" w:rsidP="000E633D">
            <w:pPr>
              <w:rPr>
                <w:rFonts w:ascii="Lato" w:hAnsi="Lato"/>
              </w:rPr>
            </w:pPr>
          </w:p>
          <w:p w14:paraId="124A17F5" w14:textId="77777777" w:rsidR="00F35E2B" w:rsidRDefault="00F35E2B" w:rsidP="000E633D">
            <w:pPr>
              <w:rPr>
                <w:rFonts w:ascii="Lato" w:hAnsi="Lato"/>
              </w:rPr>
            </w:pPr>
          </w:p>
          <w:p w14:paraId="75DFFAA5" w14:textId="30FD05D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C9F7285" w14:textId="77777777" w:rsidR="005B6398" w:rsidRDefault="005B6398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BF9256A" w14:textId="77777777" w:rsidR="005B6398" w:rsidRDefault="005B6398" w:rsidP="000E633D">
            <w:pPr>
              <w:rPr>
                <w:rFonts w:ascii="Lato" w:hAnsi="Lato"/>
              </w:rPr>
            </w:pPr>
          </w:p>
        </w:tc>
      </w:tr>
      <w:tr w:rsidR="004A5121" w14:paraId="32239B39" w14:textId="77777777" w:rsidTr="00826778">
        <w:tc>
          <w:tcPr>
            <w:tcW w:w="3596" w:type="dxa"/>
          </w:tcPr>
          <w:p w14:paraId="4C3A8AC0" w14:textId="437BB4C1" w:rsidR="004A5121" w:rsidRPr="004A5121" w:rsidRDefault="004A5121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1D0CBB5" w14:textId="3A86A026" w:rsidR="004A5121" w:rsidRPr="004A5121" w:rsidRDefault="004A5121" w:rsidP="000E633D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2B41FB" w14:paraId="59643D4C" w14:textId="77777777" w:rsidTr="00826778">
        <w:tc>
          <w:tcPr>
            <w:tcW w:w="3596" w:type="dxa"/>
          </w:tcPr>
          <w:p w14:paraId="6A1EA833" w14:textId="77777777" w:rsidR="002B41FB" w:rsidRDefault="002B41FB" w:rsidP="000E633D">
            <w:pPr>
              <w:rPr>
                <w:rFonts w:ascii="Lato" w:hAnsi="Lato"/>
              </w:rPr>
            </w:pPr>
          </w:p>
          <w:p w14:paraId="49EA23D8" w14:textId="77777777" w:rsidR="002B41FB" w:rsidRDefault="002B41FB" w:rsidP="000E633D">
            <w:pPr>
              <w:rPr>
                <w:rFonts w:ascii="Lato" w:hAnsi="Lato"/>
              </w:rPr>
            </w:pPr>
          </w:p>
          <w:p w14:paraId="00C87855" w14:textId="77777777" w:rsidR="002B41FB" w:rsidRDefault="002B41FB" w:rsidP="000E633D">
            <w:pPr>
              <w:rPr>
                <w:rFonts w:ascii="Lato" w:hAnsi="Lato"/>
              </w:rPr>
            </w:pPr>
          </w:p>
          <w:p w14:paraId="5B4C851A" w14:textId="1E8F76AC" w:rsidR="002B41FB" w:rsidRDefault="002B41FB" w:rsidP="000E633D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685AF8BF" w14:textId="77777777" w:rsidR="002B41FB" w:rsidRDefault="002B41FB" w:rsidP="000E633D">
            <w:pPr>
              <w:rPr>
                <w:rFonts w:ascii="Lato" w:hAnsi="Lato"/>
              </w:rPr>
            </w:pPr>
          </w:p>
          <w:p w14:paraId="4555C511" w14:textId="77777777" w:rsidR="002B41FB" w:rsidRDefault="002B41FB" w:rsidP="000E633D">
            <w:pPr>
              <w:rPr>
                <w:rFonts w:ascii="Lato" w:hAnsi="Lato"/>
              </w:rPr>
            </w:pPr>
          </w:p>
          <w:p w14:paraId="73EBC4A5" w14:textId="77777777" w:rsidR="002B41FB" w:rsidRDefault="002B41FB" w:rsidP="000E633D">
            <w:pPr>
              <w:rPr>
                <w:rFonts w:ascii="Lato" w:hAnsi="Lato"/>
              </w:rPr>
            </w:pPr>
          </w:p>
          <w:p w14:paraId="43EAF4ED" w14:textId="77777777" w:rsidR="002B41FB" w:rsidRDefault="002B41FB" w:rsidP="000E633D">
            <w:pPr>
              <w:rPr>
                <w:rFonts w:ascii="Lato" w:hAnsi="Lato"/>
              </w:rPr>
            </w:pPr>
          </w:p>
          <w:p w14:paraId="219B2EEF" w14:textId="36E3D4D2" w:rsidR="002B41FB" w:rsidRDefault="002B41FB" w:rsidP="000E633D">
            <w:pPr>
              <w:rPr>
                <w:rFonts w:ascii="Lato" w:hAnsi="Lato"/>
              </w:rPr>
            </w:pPr>
          </w:p>
        </w:tc>
      </w:tr>
    </w:tbl>
    <w:p w14:paraId="5F2FA971" w14:textId="65D59539" w:rsidR="00F35E2B" w:rsidRDefault="00F35E2B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7831F38D" w14:textId="77777777" w:rsidTr="006449AF">
        <w:tc>
          <w:tcPr>
            <w:tcW w:w="10790" w:type="dxa"/>
            <w:gridSpan w:val="3"/>
          </w:tcPr>
          <w:p w14:paraId="56D6597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4710883F" w14:textId="77777777" w:rsidTr="006449AF">
        <w:tc>
          <w:tcPr>
            <w:tcW w:w="3596" w:type="dxa"/>
          </w:tcPr>
          <w:p w14:paraId="2F596E9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14F3A4BE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203CE5C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AFA6EAF" w14:textId="77777777" w:rsidTr="006449AF">
        <w:tc>
          <w:tcPr>
            <w:tcW w:w="3596" w:type="dxa"/>
          </w:tcPr>
          <w:p w14:paraId="6047B725" w14:textId="77777777" w:rsidR="008C62FE" w:rsidRDefault="008C62FE" w:rsidP="006449AF">
            <w:pPr>
              <w:rPr>
                <w:rFonts w:ascii="Lato" w:hAnsi="Lato"/>
              </w:rPr>
            </w:pPr>
          </w:p>
          <w:p w14:paraId="3A49F39D" w14:textId="77777777" w:rsidR="008C62FE" w:rsidRDefault="008C62FE" w:rsidP="006449AF">
            <w:pPr>
              <w:rPr>
                <w:rFonts w:ascii="Lato" w:hAnsi="Lato"/>
              </w:rPr>
            </w:pPr>
          </w:p>
          <w:p w14:paraId="42139A7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5198533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F17B1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A65298C" w14:textId="77777777" w:rsidTr="006449AF">
        <w:tc>
          <w:tcPr>
            <w:tcW w:w="3596" w:type="dxa"/>
          </w:tcPr>
          <w:p w14:paraId="4474E586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539617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002117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11A55CB8" w14:textId="77777777" w:rsidTr="006449AF">
        <w:tc>
          <w:tcPr>
            <w:tcW w:w="3596" w:type="dxa"/>
          </w:tcPr>
          <w:p w14:paraId="05F7AA7E" w14:textId="77777777" w:rsidR="008C62FE" w:rsidRDefault="008C62FE" w:rsidP="006449AF">
            <w:pPr>
              <w:rPr>
                <w:rFonts w:ascii="Lato" w:hAnsi="Lato"/>
              </w:rPr>
            </w:pPr>
          </w:p>
          <w:p w14:paraId="095453F5" w14:textId="77777777" w:rsidR="008C62FE" w:rsidRDefault="008C62FE" w:rsidP="006449AF">
            <w:pPr>
              <w:rPr>
                <w:rFonts w:ascii="Lato" w:hAnsi="Lato"/>
              </w:rPr>
            </w:pPr>
          </w:p>
          <w:p w14:paraId="0325899E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21D1AE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419F26E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29A8B4B" w14:textId="77777777" w:rsidTr="006449AF">
        <w:tc>
          <w:tcPr>
            <w:tcW w:w="3596" w:type="dxa"/>
          </w:tcPr>
          <w:p w14:paraId="0FE2B3A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071383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73F4CF1A" w14:textId="77777777" w:rsidTr="006449AF">
        <w:tc>
          <w:tcPr>
            <w:tcW w:w="3596" w:type="dxa"/>
          </w:tcPr>
          <w:p w14:paraId="4DDE6ADA" w14:textId="77777777" w:rsidR="008C62FE" w:rsidRDefault="008C62FE" w:rsidP="006449AF">
            <w:pPr>
              <w:rPr>
                <w:rFonts w:ascii="Lato" w:hAnsi="Lato"/>
              </w:rPr>
            </w:pPr>
          </w:p>
          <w:p w14:paraId="68B60648" w14:textId="77777777" w:rsidR="008C62FE" w:rsidRDefault="008C62FE" w:rsidP="006449AF">
            <w:pPr>
              <w:rPr>
                <w:rFonts w:ascii="Lato" w:hAnsi="Lato"/>
              </w:rPr>
            </w:pPr>
          </w:p>
          <w:p w14:paraId="2A1BF73C" w14:textId="77777777" w:rsidR="008C62FE" w:rsidRDefault="008C62FE" w:rsidP="006449AF">
            <w:pPr>
              <w:rPr>
                <w:rFonts w:ascii="Lato" w:hAnsi="Lato"/>
              </w:rPr>
            </w:pPr>
          </w:p>
          <w:p w14:paraId="0DE8950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EAA44C0" w14:textId="77777777" w:rsidR="008C62FE" w:rsidRDefault="008C62FE" w:rsidP="006449AF">
            <w:pPr>
              <w:rPr>
                <w:rFonts w:ascii="Lato" w:hAnsi="Lato"/>
              </w:rPr>
            </w:pPr>
          </w:p>
          <w:p w14:paraId="551C425B" w14:textId="77777777" w:rsidR="008C62FE" w:rsidRDefault="008C62FE" w:rsidP="006449AF">
            <w:pPr>
              <w:rPr>
                <w:rFonts w:ascii="Lato" w:hAnsi="Lato"/>
              </w:rPr>
            </w:pPr>
          </w:p>
          <w:p w14:paraId="382A7746" w14:textId="77777777" w:rsidR="008C62FE" w:rsidRDefault="008C62FE" w:rsidP="006449AF">
            <w:pPr>
              <w:rPr>
                <w:rFonts w:ascii="Lato" w:hAnsi="Lato"/>
              </w:rPr>
            </w:pPr>
          </w:p>
          <w:p w14:paraId="502E8694" w14:textId="77777777" w:rsidR="008C62FE" w:rsidRDefault="008C62FE" w:rsidP="006449AF">
            <w:pPr>
              <w:rPr>
                <w:rFonts w:ascii="Lato" w:hAnsi="Lato"/>
              </w:rPr>
            </w:pPr>
          </w:p>
          <w:p w14:paraId="23EDC6E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4DCA864B" w14:textId="11BA1F5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031FF15D" w14:textId="77777777" w:rsidTr="006449AF">
        <w:tc>
          <w:tcPr>
            <w:tcW w:w="10790" w:type="dxa"/>
            <w:gridSpan w:val="3"/>
          </w:tcPr>
          <w:p w14:paraId="3ED81810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511D7C57" w14:textId="77777777" w:rsidTr="006449AF">
        <w:tc>
          <w:tcPr>
            <w:tcW w:w="3596" w:type="dxa"/>
          </w:tcPr>
          <w:p w14:paraId="7B7B1E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D428B2F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CE24FD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0FEE8E36" w14:textId="77777777" w:rsidTr="006449AF">
        <w:tc>
          <w:tcPr>
            <w:tcW w:w="3596" w:type="dxa"/>
          </w:tcPr>
          <w:p w14:paraId="7337E6E6" w14:textId="77777777" w:rsidR="008C62FE" w:rsidRDefault="008C62FE" w:rsidP="006449AF">
            <w:pPr>
              <w:rPr>
                <w:rFonts w:ascii="Lato" w:hAnsi="Lato"/>
              </w:rPr>
            </w:pPr>
          </w:p>
          <w:p w14:paraId="42A208D4" w14:textId="77777777" w:rsidR="008C62FE" w:rsidRDefault="008C62FE" w:rsidP="006449AF">
            <w:pPr>
              <w:rPr>
                <w:rFonts w:ascii="Lato" w:hAnsi="Lato"/>
              </w:rPr>
            </w:pPr>
          </w:p>
          <w:p w14:paraId="5D398FD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45041B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5F5C0B5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701EE124" w14:textId="77777777" w:rsidTr="006449AF">
        <w:tc>
          <w:tcPr>
            <w:tcW w:w="3596" w:type="dxa"/>
          </w:tcPr>
          <w:p w14:paraId="4DD278C5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1E6FFE87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4984362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AC38B32" w14:textId="77777777" w:rsidTr="006449AF">
        <w:tc>
          <w:tcPr>
            <w:tcW w:w="3596" w:type="dxa"/>
          </w:tcPr>
          <w:p w14:paraId="6BB013E4" w14:textId="77777777" w:rsidR="008C62FE" w:rsidRDefault="008C62FE" w:rsidP="006449AF">
            <w:pPr>
              <w:rPr>
                <w:rFonts w:ascii="Lato" w:hAnsi="Lato"/>
              </w:rPr>
            </w:pPr>
          </w:p>
          <w:p w14:paraId="5CF80EBB" w14:textId="77777777" w:rsidR="008C62FE" w:rsidRDefault="008C62FE" w:rsidP="006449AF">
            <w:pPr>
              <w:rPr>
                <w:rFonts w:ascii="Lato" w:hAnsi="Lato"/>
              </w:rPr>
            </w:pPr>
          </w:p>
          <w:p w14:paraId="335A145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1CB49D7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EDC76BB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83D27BF" w14:textId="77777777" w:rsidTr="006449AF">
        <w:tc>
          <w:tcPr>
            <w:tcW w:w="3596" w:type="dxa"/>
          </w:tcPr>
          <w:p w14:paraId="7ABFDDE5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2DB08723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8022292" w14:textId="77777777" w:rsidTr="006449AF">
        <w:tc>
          <w:tcPr>
            <w:tcW w:w="3596" w:type="dxa"/>
          </w:tcPr>
          <w:p w14:paraId="0D2AC905" w14:textId="77777777" w:rsidR="008C62FE" w:rsidRDefault="008C62FE" w:rsidP="006449AF">
            <w:pPr>
              <w:rPr>
                <w:rFonts w:ascii="Lato" w:hAnsi="Lato"/>
              </w:rPr>
            </w:pPr>
          </w:p>
          <w:p w14:paraId="3D6E773E" w14:textId="77777777" w:rsidR="008C62FE" w:rsidRDefault="008C62FE" w:rsidP="006449AF">
            <w:pPr>
              <w:rPr>
                <w:rFonts w:ascii="Lato" w:hAnsi="Lato"/>
              </w:rPr>
            </w:pPr>
          </w:p>
          <w:p w14:paraId="51E168BA" w14:textId="77777777" w:rsidR="008C62FE" w:rsidRDefault="008C62FE" w:rsidP="006449AF">
            <w:pPr>
              <w:rPr>
                <w:rFonts w:ascii="Lato" w:hAnsi="Lato"/>
              </w:rPr>
            </w:pPr>
          </w:p>
          <w:p w14:paraId="4F7B944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2F4CA3A" w14:textId="77777777" w:rsidR="008C62FE" w:rsidRDefault="008C62FE" w:rsidP="006449AF">
            <w:pPr>
              <w:rPr>
                <w:rFonts w:ascii="Lato" w:hAnsi="Lato"/>
              </w:rPr>
            </w:pPr>
          </w:p>
          <w:p w14:paraId="13FEE9C4" w14:textId="77777777" w:rsidR="008C62FE" w:rsidRDefault="008C62FE" w:rsidP="006449AF">
            <w:pPr>
              <w:rPr>
                <w:rFonts w:ascii="Lato" w:hAnsi="Lato"/>
              </w:rPr>
            </w:pPr>
          </w:p>
          <w:p w14:paraId="355ABDC0" w14:textId="77777777" w:rsidR="008C62FE" w:rsidRDefault="008C62FE" w:rsidP="006449AF">
            <w:pPr>
              <w:rPr>
                <w:rFonts w:ascii="Lato" w:hAnsi="Lato"/>
              </w:rPr>
            </w:pPr>
          </w:p>
          <w:p w14:paraId="752E3568" w14:textId="77777777" w:rsidR="008C62FE" w:rsidRDefault="008C62FE" w:rsidP="006449AF">
            <w:pPr>
              <w:rPr>
                <w:rFonts w:ascii="Lato" w:hAnsi="Lato"/>
              </w:rPr>
            </w:pPr>
          </w:p>
          <w:p w14:paraId="08C3BBA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2C67C84C" w14:textId="77777777" w:rsidTr="006449AF">
        <w:tc>
          <w:tcPr>
            <w:tcW w:w="10790" w:type="dxa"/>
            <w:gridSpan w:val="3"/>
          </w:tcPr>
          <w:p w14:paraId="64F52A61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4C288774" w14:textId="77777777" w:rsidTr="006449AF">
        <w:tc>
          <w:tcPr>
            <w:tcW w:w="3596" w:type="dxa"/>
          </w:tcPr>
          <w:p w14:paraId="247BC52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3B47563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3AC2544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3CFD64ED" w14:textId="77777777" w:rsidTr="006449AF">
        <w:tc>
          <w:tcPr>
            <w:tcW w:w="3596" w:type="dxa"/>
          </w:tcPr>
          <w:p w14:paraId="49E14E8C" w14:textId="77777777" w:rsidR="008C62FE" w:rsidRDefault="008C62FE" w:rsidP="006449AF">
            <w:pPr>
              <w:rPr>
                <w:rFonts w:ascii="Lato" w:hAnsi="Lato"/>
              </w:rPr>
            </w:pPr>
          </w:p>
          <w:p w14:paraId="638F2FCB" w14:textId="77777777" w:rsidR="008C62FE" w:rsidRDefault="008C62FE" w:rsidP="006449AF">
            <w:pPr>
              <w:rPr>
                <w:rFonts w:ascii="Lato" w:hAnsi="Lato"/>
              </w:rPr>
            </w:pPr>
          </w:p>
          <w:p w14:paraId="07295DE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59045AF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72336E3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5503B140" w14:textId="77777777" w:rsidTr="006449AF">
        <w:tc>
          <w:tcPr>
            <w:tcW w:w="3596" w:type="dxa"/>
          </w:tcPr>
          <w:p w14:paraId="6015B65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3C01AE3B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2785D9DD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4754D6EA" w14:textId="77777777" w:rsidTr="006449AF">
        <w:tc>
          <w:tcPr>
            <w:tcW w:w="3596" w:type="dxa"/>
          </w:tcPr>
          <w:p w14:paraId="09B3C669" w14:textId="77777777" w:rsidR="008C62FE" w:rsidRDefault="008C62FE" w:rsidP="006449AF">
            <w:pPr>
              <w:rPr>
                <w:rFonts w:ascii="Lato" w:hAnsi="Lato"/>
              </w:rPr>
            </w:pPr>
          </w:p>
          <w:p w14:paraId="50CF5B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DFCB1CC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23DB08F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3AB226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FBF5C73" w14:textId="77777777" w:rsidTr="006449AF">
        <w:tc>
          <w:tcPr>
            <w:tcW w:w="3596" w:type="dxa"/>
          </w:tcPr>
          <w:p w14:paraId="1CC599A4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63A3D8C1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5FAB3B4E" w14:textId="77777777" w:rsidTr="006449AF">
        <w:tc>
          <w:tcPr>
            <w:tcW w:w="3596" w:type="dxa"/>
          </w:tcPr>
          <w:p w14:paraId="0B4A76AE" w14:textId="77777777" w:rsidR="008C62FE" w:rsidRDefault="008C62FE" w:rsidP="006449AF">
            <w:pPr>
              <w:rPr>
                <w:rFonts w:ascii="Lato" w:hAnsi="Lato"/>
              </w:rPr>
            </w:pPr>
          </w:p>
          <w:p w14:paraId="42B7AEF4" w14:textId="77777777" w:rsidR="008C62FE" w:rsidRDefault="008C62FE" w:rsidP="006449AF">
            <w:pPr>
              <w:rPr>
                <w:rFonts w:ascii="Lato" w:hAnsi="Lato"/>
              </w:rPr>
            </w:pPr>
          </w:p>
          <w:p w14:paraId="1BBF93E5" w14:textId="77777777" w:rsidR="008C62FE" w:rsidRDefault="008C62FE" w:rsidP="006449AF">
            <w:pPr>
              <w:rPr>
                <w:rFonts w:ascii="Lato" w:hAnsi="Lato"/>
              </w:rPr>
            </w:pPr>
          </w:p>
          <w:p w14:paraId="1F99761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5D53DED1" w14:textId="77777777" w:rsidR="008C62FE" w:rsidRDefault="008C62FE" w:rsidP="006449AF">
            <w:pPr>
              <w:rPr>
                <w:rFonts w:ascii="Lato" w:hAnsi="Lato"/>
              </w:rPr>
            </w:pPr>
          </w:p>
          <w:p w14:paraId="7597D3EF" w14:textId="77777777" w:rsidR="008C62FE" w:rsidRDefault="008C62FE" w:rsidP="006449AF">
            <w:pPr>
              <w:rPr>
                <w:rFonts w:ascii="Lato" w:hAnsi="Lato"/>
              </w:rPr>
            </w:pPr>
          </w:p>
          <w:p w14:paraId="5CAA7A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31BF2AC" w14:textId="77777777" w:rsidR="008C62FE" w:rsidRDefault="008C62FE" w:rsidP="006449AF">
            <w:pPr>
              <w:rPr>
                <w:rFonts w:ascii="Lato" w:hAnsi="Lato"/>
              </w:rPr>
            </w:pPr>
          </w:p>
          <w:p w14:paraId="32396A2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C503E78" w14:textId="470EFBF2" w:rsidR="008C62FE" w:rsidRDefault="008C62FE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241D8FB" w14:textId="77777777" w:rsidTr="006449AF">
        <w:tc>
          <w:tcPr>
            <w:tcW w:w="10790" w:type="dxa"/>
            <w:gridSpan w:val="3"/>
          </w:tcPr>
          <w:p w14:paraId="684CB82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 xml:space="preserve">Team name: </w:t>
            </w:r>
          </w:p>
        </w:tc>
      </w:tr>
      <w:tr w:rsidR="008C62FE" w14:paraId="71D37F40" w14:textId="77777777" w:rsidTr="006449AF">
        <w:tc>
          <w:tcPr>
            <w:tcW w:w="3596" w:type="dxa"/>
          </w:tcPr>
          <w:p w14:paraId="132DF818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65935B33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11EB35A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41D4BA2" w14:textId="77777777" w:rsidTr="006449AF">
        <w:tc>
          <w:tcPr>
            <w:tcW w:w="3596" w:type="dxa"/>
          </w:tcPr>
          <w:p w14:paraId="59C5A8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ED4453E" w14:textId="77777777" w:rsidR="008C62FE" w:rsidRDefault="008C62FE" w:rsidP="006449AF">
            <w:pPr>
              <w:rPr>
                <w:rFonts w:ascii="Lato" w:hAnsi="Lato"/>
              </w:rPr>
            </w:pPr>
          </w:p>
          <w:p w14:paraId="0071128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CE05E9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699C4BD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08294AE6" w14:textId="77777777" w:rsidTr="006449AF">
        <w:tc>
          <w:tcPr>
            <w:tcW w:w="3596" w:type="dxa"/>
          </w:tcPr>
          <w:p w14:paraId="12EB5431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69099ED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311EDDA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7862AB1F" w14:textId="77777777" w:rsidTr="006449AF">
        <w:tc>
          <w:tcPr>
            <w:tcW w:w="3596" w:type="dxa"/>
          </w:tcPr>
          <w:p w14:paraId="332B1220" w14:textId="77777777" w:rsidR="008C62FE" w:rsidRDefault="008C62FE" w:rsidP="006449AF">
            <w:pPr>
              <w:rPr>
                <w:rFonts w:ascii="Lato" w:hAnsi="Lato"/>
              </w:rPr>
            </w:pPr>
          </w:p>
          <w:p w14:paraId="166334C9" w14:textId="77777777" w:rsidR="008C62FE" w:rsidRDefault="008C62FE" w:rsidP="006449AF">
            <w:pPr>
              <w:rPr>
                <w:rFonts w:ascii="Lato" w:hAnsi="Lato"/>
              </w:rPr>
            </w:pPr>
          </w:p>
          <w:p w14:paraId="76ECD0B8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6100A8B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60715F52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AE3D0BA" w14:textId="77777777" w:rsidTr="006449AF">
        <w:tc>
          <w:tcPr>
            <w:tcW w:w="3596" w:type="dxa"/>
          </w:tcPr>
          <w:p w14:paraId="7C4BB866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7FEE0FD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6DCDC18F" w14:textId="77777777" w:rsidTr="006449AF">
        <w:tc>
          <w:tcPr>
            <w:tcW w:w="3596" w:type="dxa"/>
          </w:tcPr>
          <w:p w14:paraId="40CB4D02" w14:textId="77777777" w:rsidR="008C62FE" w:rsidRDefault="008C62FE" w:rsidP="006449AF">
            <w:pPr>
              <w:rPr>
                <w:rFonts w:ascii="Lato" w:hAnsi="Lato"/>
              </w:rPr>
            </w:pPr>
          </w:p>
          <w:p w14:paraId="52560CAF" w14:textId="77777777" w:rsidR="008C62FE" w:rsidRDefault="008C62FE" w:rsidP="006449AF">
            <w:pPr>
              <w:rPr>
                <w:rFonts w:ascii="Lato" w:hAnsi="Lato"/>
              </w:rPr>
            </w:pPr>
          </w:p>
          <w:p w14:paraId="4A316FF0" w14:textId="77777777" w:rsidR="008C62FE" w:rsidRDefault="008C62FE" w:rsidP="006449AF">
            <w:pPr>
              <w:rPr>
                <w:rFonts w:ascii="Lato" w:hAnsi="Lato"/>
              </w:rPr>
            </w:pPr>
          </w:p>
          <w:p w14:paraId="65A0264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4BE92E56" w14:textId="77777777" w:rsidR="008C62FE" w:rsidRDefault="008C62FE" w:rsidP="006449AF">
            <w:pPr>
              <w:rPr>
                <w:rFonts w:ascii="Lato" w:hAnsi="Lato"/>
              </w:rPr>
            </w:pPr>
          </w:p>
          <w:p w14:paraId="4BA36A17" w14:textId="77777777" w:rsidR="008C62FE" w:rsidRDefault="008C62FE" w:rsidP="006449AF">
            <w:pPr>
              <w:rPr>
                <w:rFonts w:ascii="Lato" w:hAnsi="Lato"/>
              </w:rPr>
            </w:pPr>
          </w:p>
          <w:p w14:paraId="5729CDD2" w14:textId="77777777" w:rsidR="008C62FE" w:rsidRDefault="008C62FE" w:rsidP="006449AF">
            <w:pPr>
              <w:rPr>
                <w:rFonts w:ascii="Lato" w:hAnsi="Lato"/>
              </w:rPr>
            </w:pPr>
          </w:p>
          <w:p w14:paraId="79C9C67B" w14:textId="77777777" w:rsidR="008C62FE" w:rsidRDefault="008C62FE" w:rsidP="006449AF">
            <w:pPr>
              <w:rPr>
                <w:rFonts w:ascii="Lato" w:hAnsi="Lato"/>
              </w:rPr>
            </w:pPr>
          </w:p>
          <w:p w14:paraId="4CD04AAE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24E4603D" w14:textId="6C6E7700" w:rsidR="008C62FE" w:rsidRDefault="008C62FE" w:rsidP="008C62FE">
      <w:pPr>
        <w:rPr>
          <w:rFonts w:ascii="Lato" w:hAnsi="Lato"/>
        </w:rPr>
      </w:pPr>
    </w:p>
    <w:p w14:paraId="64D83236" w14:textId="550B1B28" w:rsidR="00060442" w:rsidRDefault="00060442" w:rsidP="008C62FE">
      <w:pPr>
        <w:rPr>
          <w:rFonts w:ascii="Lato" w:hAnsi="Lato"/>
        </w:rPr>
      </w:pPr>
    </w:p>
    <w:p w14:paraId="261DA9B2" w14:textId="5B03D52C" w:rsidR="00060442" w:rsidRDefault="00060442" w:rsidP="008C62FE">
      <w:pPr>
        <w:rPr>
          <w:rFonts w:ascii="Lato" w:hAnsi="Lato"/>
        </w:rPr>
      </w:pPr>
    </w:p>
    <w:p w14:paraId="3D15EC13" w14:textId="77777777" w:rsidR="00060442" w:rsidRDefault="00060442" w:rsidP="008C62FE">
      <w:pPr>
        <w:rPr>
          <w:rFonts w:ascii="Lato" w:hAnsi="La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8C62FE" w14:paraId="673DF8AC" w14:textId="77777777" w:rsidTr="006449AF">
        <w:tc>
          <w:tcPr>
            <w:tcW w:w="10790" w:type="dxa"/>
            <w:gridSpan w:val="3"/>
          </w:tcPr>
          <w:p w14:paraId="3708CA19" w14:textId="77777777" w:rsidR="008C62FE" w:rsidRPr="00012DC7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lastRenderedPageBreak/>
              <w:t xml:space="preserve">Team name: </w:t>
            </w:r>
          </w:p>
        </w:tc>
      </w:tr>
      <w:tr w:rsidR="008C62FE" w14:paraId="0689E04E" w14:textId="77777777" w:rsidTr="006449AF">
        <w:tc>
          <w:tcPr>
            <w:tcW w:w="3596" w:type="dxa"/>
          </w:tcPr>
          <w:p w14:paraId="4F79C549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uccess criteria</w:t>
            </w:r>
          </w:p>
        </w:tc>
        <w:tc>
          <w:tcPr>
            <w:tcW w:w="3597" w:type="dxa"/>
          </w:tcPr>
          <w:p w14:paraId="0D92637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43FE1C2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8C62FE" w14:paraId="25A51BA7" w14:textId="77777777" w:rsidTr="006449AF">
        <w:tc>
          <w:tcPr>
            <w:tcW w:w="3596" w:type="dxa"/>
          </w:tcPr>
          <w:p w14:paraId="726EBA4B" w14:textId="77777777" w:rsidR="008C62FE" w:rsidRDefault="008C62FE" w:rsidP="006449AF">
            <w:pPr>
              <w:rPr>
                <w:rFonts w:ascii="Lato" w:hAnsi="Lato"/>
              </w:rPr>
            </w:pPr>
          </w:p>
          <w:p w14:paraId="1CEDC4A9" w14:textId="77777777" w:rsidR="008C62FE" w:rsidRDefault="008C62FE" w:rsidP="006449AF">
            <w:pPr>
              <w:rPr>
                <w:rFonts w:ascii="Lato" w:hAnsi="Lato"/>
              </w:rPr>
            </w:pPr>
          </w:p>
          <w:p w14:paraId="689E5325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CE8A4C9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4066D8A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696CADC8" w14:textId="77777777" w:rsidTr="006449AF">
        <w:tc>
          <w:tcPr>
            <w:tcW w:w="3596" w:type="dxa"/>
          </w:tcPr>
          <w:p w14:paraId="4A22AB50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Ideation</w:t>
            </w:r>
          </w:p>
        </w:tc>
        <w:tc>
          <w:tcPr>
            <w:tcW w:w="3597" w:type="dxa"/>
          </w:tcPr>
          <w:p w14:paraId="2F12E724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Product</w:t>
            </w:r>
          </w:p>
        </w:tc>
        <w:tc>
          <w:tcPr>
            <w:tcW w:w="3597" w:type="dxa"/>
          </w:tcPr>
          <w:p w14:paraId="033A2A12" w14:textId="77777777" w:rsidR="008C62FE" w:rsidRPr="00F917DF" w:rsidRDefault="008C62FE" w:rsidP="006449AF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8C62FE" w14:paraId="3229A2AF" w14:textId="77777777" w:rsidTr="006449AF">
        <w:tc>
          <w:tcPr>
            <w:tcW w:w="3596" w:type="dxa"/>
          </w:tcPr>
          <w:p w14:paraId="0953C92C" w14:textId="77777777" w:rsidR="008C62FE" w:rsidRDefault="008C62FE" w:rsidP="006449AF">
            <w:pPr>
              <w:rPr>
                <w:rFonts w:ascii="Lato" w:hAnsi="Lato"/>
              </w:rPr>
            </w:pPr>
          </w:p>
          <w:p w14:paraId="6E595C99" w14:textId="77777777" w:rsidR="008C62FE" w:rsidRDefault="008C62FE" w:rsidP="006449AF">
            <w:pPr>
              <w:rPr>
                <w:rFonts w:ascii="Lato" w:hAnsi="Lato"/>
              </w:rPr>
            </w:pPr>
          </w:p>
          <w:p w14:paraId="75423B96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8F4D9D0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3454BED4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  <w:tr w:rsidR="008C62FE" w14:paraId="1EA47601" w14:textId="77777777" w:rsidTr="006449AF">
        <w:tc>
          <w:tcPr>
            <w:tcW w:w="3596" w:type="dxa"/>
          </w:tcPr>
          <w:p w14:paraId="0252DAFC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FA7ACFF" w14:textId="77777777" w:rsidR="008C62FE" w:rsidRPr="004A5121" w:rsidRDefault="008C62FE" w:rsidP="006449AF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8C62FE" w14:paraId="4E529EFC" w14:textId="77777777" w:rsidTr="006449AF">
        <w:tc>
          <w:tcPr>
            <w:tcW w:w="3596" w:type="dxa"/>
          </w:tcPr>
          <w:p w14:paraId="264FB3CB" w14:textId="77777777" w:rsidR="008C62FE" w:rsidRDefault="008C62FE" w:rsidP="006449AF">
            <w:pPr>
              <w:rPr>
                <w:rFonts w:ascii="Lato" w:hAnsi="Lato"/>
              </w:rPr>
            </w:pPr>
          </w:p>
          <w:p w14:paraId="5AB14BC2" w14:textId="77777777" w:rsidR="008C62FE" w:rsidRDefault="008C62FE" w:rsidP="006449AF">
            <w:pPr>
              <w:rPr>
                <w:rFonts w:ascii="Lato" w:hAnsi="Lato"/>
              </w:rPr>
            </w:pPr>
          </w:p>
          <w:p w14:paraId="5EB44996" w14:textId="77777777" w:rsidR="008C62FE" w:rsidRDefault="008C62FE" w:rsidP="006449AF">
            <w:pPr>
              <w:rPr>
                <w:rFonts w:ascii="Lato" w:hAnsi="Lato"/>
              </w:rPr>
            </w:pPr>
          </w:p>
          <w:p w14:paraId="4577DFDA" w14:textId="77777777" w:rsidR="008C62FE" w:rsidRDefault="008C62FE" w:rsidP="006449AF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</w:tcPr>
          <w:p w14:paraId="22D3784D" w14:textId="77777777" w:rsidR="008C62FE" w:rsidRDefault="008C62FE" w:rsidP="006449AF">
            <w:pPr>
              <w:rPr>
                <w:rFonts w:ascii="Lato" w:hAnsi="Lato"/>
              </w:rPr>
            </w:pPr>
          </w:p>
          <w:p w14:paraId="25BAEE1A" w14:textId="77777777" w:rsidR="008C62FE" w:rsidRDefault="008C62FE" w:rsidP="006449AF">
            <w:pPr>
              <w:rPr>
                <w:rFonts w:ascii="Lato" w:hAnsi="Lato"/>
              </w:rPr>
            </w:pPr>
          </w:p>
          <w:p w14:paraId="0F4D23E7" w14:textId="77777777" w:rsidR="008C62FE" w:rsidRDefault="008C62FE" w:rsidP="006449AF">
            <w:pPr>
              <w:rPr>
                <w:rFonts w:ascii="Lato" w:hAnsi="Lato"/>
              </w:rPr>
            </w:pPr>
          </w:p>
          <w:p w14:paraId="1D672133" w14:textId="77777777" w:rsidR="008C62FE" w:rsidRDefault="008C62FE" w:rsidP="006449AF">
            <w:pPr>
              <w:rPr>
                <w:rFonts w:ascii="Lato" w:hAnsi="Lato"/>
              </w:rPr>
            </w:pPr>
          </w:p>
          <w:p w14:paraId="1871518F" w14:textId="77777777" w:rsidR="008C62FE" w:rsidRDefault="008C62FE" w:rsidP="006449AF">
            <w:pPr>
              <w:rPr>
                <w:rFonts w:ascii="Lato" w:hAnsi="Lato"/>
              </w:rPr>
            </w:pPr>
          </w:p>
        </w:tc>
      </w:tr>
    </w:tbl>
    <w:p w14:paraId="307942EA" w14:textId="77777777" w:rsidR="008C62FE" w:rsidRPr="00F87EB0" w:rsidRDefault="008C62FE" w:rsidP="008C62FE">
      <w:pPr>
        <w:rPr>
          <w:rFonts w:ascii="Lato" w:hAnsi="Lato"/>
        </w:rPr>
      </w:pPr>
    </w:p>
    <w:sectPr w:rsidR="008C62FE" w:rsidRPr="00F87EB0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E7F4C1" w14:textId="77777777" w:rsidR="00FF64C5" w:rsidRDefault="00FF64C5" w:rsidP="006B36F6">
      <w:pPr>
        <w:spacing w:after="0" w:line="240" w:lineRule="auto"/>
      </w:pPr>
      <w:r>
        <w:separator/>
      </w:r>
    </w:p>
  </w:endnote>
  <w:endnote w:type="continuationSeparator" w:id="0">
    <w:p w14:paraId="01895042" w14:textId="77777777" w:rsidR="00FF64C5" w:rsidRDefault="00FF64C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63EC3" w14:textId="77777777" w:rsidR="00FF64C5" w:rsidRDefault="00FF64C5" w:rsidP="006B36F6">
      <w:pPr>
        <w:spacing w:after="0" w:line="240" w:lineRule="auto"/>
      </w:pPr>
      <w:r>
        <w:separator/>
      </w:r>
    </w:p>
  </w:footnote>
  <w:footnote w:type="continuationSeparator" w:id="0">
    <w:p w14:paraId="45F56886" w14:textId="77777777" w:rsidR="00FF64C5" w:rsidRDefault="00FF64C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56809" w14:textId="188AE322" w:rsidR="00060442" w:rsidRDefault="00060442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84D65" wp14:editId="643550ED">
          <wp:simplePos x="0" y="0"/>
          <wp:positionH relativeFrom="margin">
            <wp:posOffset>4152900</wp:posOffset>
          </wp:positionH>
          <wp:positionV relativeFrom="paragraph">
            <wp:posOffset>-295275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tbQwNjE3NDO0NDdW0lEKTi0uzszPAykwqgUA+6dRKSwAAAA="/>
  </w:docVars>
  <w:rsids>
    <w:rsidRoot w:val="00D0274F"/>
    <w:rsid w:val="00010B91"/>
    <w:rsid w:val="00012DC7"/>
    <w:rsid w:val="00045805"/>
    <w:rsid w:val="00060442"/>
    <w:rsid w:val="000751A3"/>
    <w:rsid w:val="0008457D"/>
    <w:rsid w:val="000E633D"/>
    <w:rsid w:val="000E7D3B"/>
    <w:rsid w:val="001900FA"/>
    <w:rsid w:val="001B6107"/>
    <w:rsid w:val="001C7D27"/>
    <w:rsid w:val="001D3E62"/>
    <w:rsid w:val="002027FB"/>
    <w:rsid w:val="002411BD"/>
    <w:rsid w:val="002B41FB"/>
    <w:rsid w:val="002C21F9"/>
    <w:rsid w:val="002C77FD"/>
    <w:rsid w:val="002E70C3"/>
    <w:rsid w:val="002F79FF"/>
    <w:rsid w:val="00303314"/>
    <w:rsid w:val="003268D4"/>
    <w:rsid w:val="00335E3E"/>
    <w:rsid w:val="0038287E"/>
    <w:rsid w:val="00393C71"/>
    <w:rsid w:val="003A5B8A"/>
    <w:rsid w:val="00447038"/>
    <w:rsid w:val="00463B37"/>
    <w:rsid w:val="004707BA"/>
    <w:rsid w:val="00476F9A"/>
    <w:rsid w:val="00487A24"/>
    <w:rsid w:val="004A5121"/>
    <w:rsid w:val="004B1490"/>
    <w:rsid w:val="00500BAE"/>
    <w:rsid w:val="0050517C"/>
    <w:rsid w:val="00552A4F"/>
    <w:rsid w:val="005535F1"/>
    <w:rsid w:val="00572F3B"/>
    <w:rsid w:val="0059339C"/>
    <w:rsid w:val="00593DEE"/>
    <w:rsid w:val="005B6398"/>
    <w:rsid w:val="005E7112"/>
    <w:rsid w:val="005F5105"/>
    <w:rsid w:val="00691243"/>
    <w:rsid w:val="006A3263"/>
    <w:rsid w:val="006B36F6"/>
    <w:rsid w:val="006B45A8"/>
    <w:rsid w:val="007267DC"/>
    <w:rsid w:val="007329E7"/>
    <w:rsid w:val="0076387A"/>
    <w:rsid w:val="00780D09"/>
    <w:rsid w:val="007A5B66"/>
    <w:rsid w:val="007E01BA"/>
    <w:rsid w:val="00822C59"/>
    <w:rsid w:val="0082792F"/>
    <w:rsid w:val="008437B2"/>
    <w:rsid w:val="008927E9"/>
    <w:rsid w:val="008B0E47"/>
    <w:rsid w:val="008C2380"/>
    <w:rsid w:val="008C396B"/>
    <w:rsid w:val="008C62FE"/>
    <w:rsid w:val="008C6D76"/>
    <w:rsid w:val="008D6549"/>
    <w:rsid w:val="008E0425"/>
    <w:rsid w:val="008E3DF8"/>
    <w:rsid w:val="008F13CC"/>
    <w:rsid w:val="00902753"/>
    <w:rsid w:val="009040B0"/>
    <w:rsid w:val="0090526F"/>
    <w:rsid w:val="009165B4"/>
    <w:rsid w:val="00923F20"/>
    <w:rsid w:val="00953671"/>
    <w:rsid w:val="009C5BB8"/>
    <w:rsid w:val="009D3297"/>
    <w:rsid w:val="009E2854"/>
    <w:rsid w:val="009F1E4A"/>
    <w:rsid w:val="009F3E27"/>
    <w:rsid w:val="00A2607F"/>
    <w:rsid w:val="00A351FC"/>
    <w:rsid w:val="00A510A5"/>
    <w:rsid w:val="00A75B10"/>
    <w:rsid w:val="00B45EB4"/>
    <w:rsid w:val="00B5350E"/>
    <w:rsid w:val="00B66FA5"/>
    <w:rsid w:val="00B9172C"/>
    <w:rsid w:val="00B956C7"/>
    <w:rsid w:val="00BE23C5"/>
    <w:rsid w:val="00C51EA9"/>
    <w:rsid w:val="00C7544E"/>
    <w:rsid w:val="00CB5B01"/>
    <w:rsid w:val="00CE111B"/>
    <w:rsid w:val="00CF0EAE"/>
    <w:rsid w:val="00D0274F"/>
    <w:rsid w:val="00D908E1"/>
    <w:rsid w:val="00E14232"/>
    <w:rsid w:val="00EB0862"/>
    <w:rsid w:val="00EB6CDD"/>
    <w:rsid w:val="00ED35AF"/>
    <w:rsid w:val="00ED3A06"/>
    <w:rsid w:val="00F024EE"/>
    <w:rsid w:val="00F1388C"/>
    <w:rsid w:val="00F35E2B"/>
    <w:rsid w:val="00F41341"/>
    <w:rsid w:val="00F574FE"/>
    <w:rsid w:val="00F62315"/>
    <w:rsid w:val="00F709DE"/>
    <w:rsid w:val="00F87EB0"/>
    <w:rsid w:val="00F917DF"/>
    <w:rsid w:val="00FA1573"/>
    <w:rsid w:val="00FA5A87"/>
    <w:rsid w:val="00FC07C7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3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dela Rynkowska</cp:lastModifiedBy>
  <cp:revision>98</cp:revision>
  <dcterms:created xsi:type="dcterms:W3CDTF">2018-06-05T11:06:00Z</dcterms:created>
  <dcterms:modified xsi:type="dcterms:W3CDTF">2021-03-18T12:00:00Z</dcterms:modified>
</cp:coreProperties>
</file>